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7.png" ContentType="image/png"/>
  <Override PartName="/word/media/rId39.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꾸미기와</w:t>
      </w:r>
      <w:r>
        <w:t xml:space="preserve"> </w:t>
      </w:r>
      <w:r>
        <w:t xml:space="preserve">사용하기</w:t>
      </w:r>
    </w:p>
    <w:bookmarkStart w:id="36" w:name="plotly-시각화-꾸미기"/>
    <w:p>
      <w:pPr>
        <w:pStyle w:val="1"/>
      </w:pPr>
      <w:r>
        <w:t xml:space="preserve">plotly 시각화 꾸미기</w:t>
      </w:r>
    </w:p>
    <w:bookmarkStart w:id="31" w:name="레이아웃-설정-layout"/>
    <w:p>
      <w:pPr>
        <w:pStyle w:val="2"/>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20" w:name="제목-설정-title"/>
    <w:p>
      <w:pPr>
        <w:pStyle w:val="3"/>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률_2000 데이터를 사용하는 plotly 객체 생성</w:t>
      </w:r>
      <w:r>
        <w:br/>
      </w:r>
      <w:r>
        <w:rPr>
          <w:rStyle w:val="NormalTok"/>
        </w:rPr>
        <w:t xml:space="preserve">p_layout_1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aa9c11-36a1-4b1d-8633-705d4d60b0d8"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aa9c11-36a1-4b1d-8633-705d4d60b0d8"/>
      <w: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a87bc11-cb68-4b45-8bab-303a1f6b6822"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87bc11-cb68-4b45-8bab-303a1f6b6822"/>
      <w: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lightblue;font-weight:bold;'&gt; 졸업수&lt;/span&gt;&lt;span style = 'font-size:10pt'&gt; 대비&lt;/span&gt; &lt;span style = 'color:dark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fb1cec6-36a4-41b0-a913-5984727fe7e2"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b1cec6-36a4-41b0-a913-5984727fe7e2"/>
      <w:r>
        <w:t xml:space="preserve">. </w:t>
      </w:r>
      <w:r>
        <w:t xml:space="preserve">CSS 스타일의 제목 설정</w:t>
      </w:r>
    </w:p>
    <w:bookmarkEnd w:id="20"/>
    <w:bookmarkStart w:id="21" w:name="폰트-설정-font"/>
    <w:p>
      <w:pPr>
        <w:pStyle w:val="3"/>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9d090cb-f1d3-444b-97d6-d3fddf32ded8"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d090cb-f1d3-444b-97d6-d3fddf32ded8"/>
      <w:r>
        <w:t xml:space="preserve">. </w:t>
      </w:r>
      <w:r>
        <w:t xml:space="preserve">layout을 사용한 폰트 설정</w:t>
      </w:r>
    </w:p>
    <w:bookmarkEnd w:id="21"/>
    <w:bookmarkStart w:id="22" w:name="축-설정-xaxis-yaxis"/>
    <w:p>
      <w:pPr>
        <w:pStyle w:val="3"/>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222364c-f159-4ac9-ad46-40b3029c62df"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22364c-f159-4ac9-ad46-40b3029c62df"/>
      <w: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blue'</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a1064b7-35e1-4eed-acc5-42f80c41dcce"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1064b7-35e1-4eed-acc5-42f80c41dcce"/>
      <w: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d155c4c-6753-473f-a28c-706addf3133b"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155c4c-6753-473f-a28c-706addf3133b"/>
      <w:r>
        <w:t xml:space="preserve">. </w:t>
      </w:r>
      <w:r>
        <w:t xml:space="preserve">layout을 사용한 눈금라벨 설정</w:t>
      </w:r>
    </w:p>
    <w:bookmarkEnd w:id="22"/>
    <w:bookmarkStart w:id="23" w:name="범례-설정-legend"/>
    <w:p>
      <w:pPr>
        <w:pStyle w:val="3"/>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ae71c16-ae8d-4cc1-b448-9509949c814a"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e71c16-ae8d-4cc1-b448-9509949c814a"/>
      <w:r>
        <w:t xml:space="preserve">. </w:t>
      </w:r>
      <w:r>
        <w:t xml:space="preserve">layout을 사용한 범레 설정</w:t>
      </w:r>
    </w:p>
    <w:bookmarkEnd w:id="23"/>
    <w:bookmarkStart w:id="24" w:name="여백-설정-margin"/>
    <w:p>
      <w:pPr>
        <w:pStyle w:val="3"/>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fddf693-9519-45bb-9678-8544c7a18003"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fddf693-9519-45bb-9678-8544c7a18003"/>
      <w:r>
        <w:t xml:space="preserve">. </w:t>
      </w:r>
      <w:r>
        <w:t xml:space="preserve">layout을 사용한 여백 설정</w:t>
      </w:r>
    </w:p>
    <w:bookmarkEnd w:id="24"/>
    <w:bookmarkStart w:id="25" w:name="크기-설정-size"/>
    <w:p>
      <w:pPr>
        <w:pStyle w:val="3"/>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57150" cy="88900"/>
                    </a:xfrm>
                    <a:prstGeom prst="rect">
                      <a:avLst/>
                    </a:prstGeom>
                    <a:noFill/>
                  </pic:spPr>
                </pic:pic>
              </a:graphicData>
            </a:graphic>
          </wp:inline>
        </w:drawing>
      </w:r>
    </w:p>
    <w:p>
      <w:pPr>
        <w:pStyle w:val="ImageCaption"/>
      </w:pPr>
      <w:r>
        <w:rPr>
          <w:rFonts/>
          <w:b w:val="true"/>
        </w:rPr>
        <w:t xml:space="preserve">실행결과 3- </w:t>
      </w:r>
      <w:bookmarkStart w:id="ee287174-d5f1-4235-84f9-ff9cc9599ab3"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287174-d5f1-4235-84f9-ff9cc9599ab3"/>
      <w:r>
        <w:t xml:space="preserve">. </w:t>
      </w:r>
      <w:r>
        <w:t xml:space="preserve">layout을 사용한 시각화 크기 설정</w:t>
      </w:r>
    </w:p>
    <w:bookmarkEnd w:id="25"/>
    <w:bookmarkStart w:id="28" w:name="색-설정-colors"/>
    <w:p>
      <w:pPr>
        <w:pStyle w:val="3"/>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26"/>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AliceBlue'</w:t>
      </w:r>
      <w:r>
        <w:rPr>
          <w:rStyle w:val="NormalTok"/>
        </w:rPr>
        <w:t xml:space="preserve">, </w:t>
      </w:r>
      <w:r>
        <w:rPr>
          <w:rStyle w:val="AttributeTok"/>
        </w:rPr>
        <w:t xml:space="preserve">plot_bgcolor =</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c38c9bf-96bd-42c3-bddb-b7d3e4c8f788"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38c9bf-96bd-42c3-bddb-b7d3e4c8f788"/>
      <w:r>
        <w:t xml:space="preserve">. </w:t>
      </w:r>
      <w:r>
        <w:t xml:space="preserve">layout을 사용한 배경색 설정</w:t>
      </w:r>
    </w:p>
    <w:bookmarkEnd w:id="28"/>
    <w:bookmarkStart w:id="29" w:name="주석-설정-annotations"/>
    <w:p>
      <w:pPr>
        <w:pStyle w:val="3"/>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c29dbc4-74f3-4406-865c-6f3a6d1a1471"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29dbc4-74f3-4406-865c-6f3a6d1a1471"/>
      <w: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23a87c6-6641-42fe-aa1b-dd609bed61d0"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3a87c6-6641-42fe-aa1b-dd609bed61d0"/>
      <w: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6d175f7-30de-4159-8c35-6262203411cf"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d175f7-30de-4159-8c35-6262203411cf"/>
      <w: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b56c9db-c630-4bec-bd4e-b216b9d13cfd"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56c9db-c630-4bec-bd4e-b216b9d13cfd"/>
      <w: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e3f2530-4b24-4cbc-9b20-6bf71b2bbb59"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3f2530-4b24-4cbc-9b20-6bf71b2bbb59"/>
      <w:r>
        <w:t xml:space="preserve">. </w:t>
      </w:r>
      <w:r>
        <w:t xml:space="preserve">각각 주석의 세부 설정</w:t>
      </w:r>
    </w:p>
    <w:bookmarkEnd w:id="29"/>
    <w:bookmarkStart w:id="30" w:name="도형-설정-shapes"/>
    <w:p>
      <w:pPr>
        <w:pStyle w:val="3"/>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df_covid19_100[df_covid19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df_covid19_100[df_covid19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ee85ee9-561d-4d9b-9b75-242c1cb66d81"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e85ee9-561d-4d9b-9b75-242c1cb66d81"/>
      <w:r>
        <w:t xml:space="preserve">. </w:t>
      </w:r>
      <w:r>
        <w:t xml:space="preserve">layout을 사용한 도형 설정</w:t>
      </w:r>
    </w:p>
    <w:bookmarkEnd w:id="30"/>
    <w:bookmarkEnd w:id="31"/>
    <w:bookmarkStart w:id="35" w:name="서브-플롯-subplot"/>
    <w:p>
      <w:pPr>
        <w:pStyle w:val="2"/>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055f575-c5c1-4e0f-8a03-9aa415622488"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55f575-c5c1-4e0f-8a03-9aa415622488"/>
      <w:r>
        <w:t xml:space="preserve">. </w:t>
      </w:r>
      <w:r>
        <w:t xml:space="preserve">서브 플롯 생성</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a557857-d107-4c50-9a24-1dda3bffc72f"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557857-d107-4c50-9a24-1dda3bffc72f"/>
      <w:r>
        <w:t xml:space="preserve">. </w:t>
      </w:r>
      <w:r>
        <w:t xml:space="preserve">group_by()를 사용한 subplot 생성</w:t>
      </w:r>
    </w:p>
    <w:bookmarkStart w:id="32" w:name="서브-플롯-범례-설정"/>
    <w:p>
      <w:pPr>
        <w:pStyle w:val="3"/>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4a8db21-d5ca-4d9b-bc34-4c9ca6bbc29e"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a8db21-d5ca-4d9b-bc34-4c9ca6bbc29e"/>
      <w:r>
        <w:t xml:space="preserve">. </w:t>
      </w:r>
      <w:r>
        <w:t xml:space="preserve">서브 플롯 생성</w:t>
      </w:r>
    </w:p>
    <w:bookmarkEnd w:id="32"/>
    <w:bookmarkStart w:id="33" w:name="서브-플롯-위치-배치와-편집"/>
    <w:p>
      <w:pPr>
        <w:pStyle w:val="3"/>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a1"/>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a1"/>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558c3bf-3601-44f3-b8c8-c3fa40745be3"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58c3bf-3601-44f3-b8c8-c3fa40745be3"/>
      <w:r>
        <w:t xml:space="preserve">. </w:t>
      </w:r>
      <w:r>
        <w:t xml:space="preserve">서브 플롯의 크기와 배치 설정</w:t>
      </w:r>
    </w:p>
    <w:p>
      <w:pPr>
        <w:pStyle w:val="a1"/>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a1"/>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906c549-b156-4569-8e85-e2e78184c357"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06c549-b156-4569-8e85-e2e78184c357"/>
      <w:r>
        <w:t xml:space="preserve">. </w:t>
      </w:r>
      <w:r>
        <w:t xml:space="preserve">크기와 배치를 수정한 서브 플롯</w:t>
      </w:r>
    </w:p>
    <w:bookmarkEnd w:id="33"/>
    <w:bookmarkStart w:id="34" w:name="축-공유"/>
    <w:p>
      <w:pPr>
        <w:pStyle w:val="3"/>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38b5df6-1528-4333-99a2-b4900430c079"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8b5df6-1528-4333-99a2-b4900430c079"/>
      <w: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3e2f1a0-35f3-46ef-a940-e5d0efa50932"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e2f1a0-35f3-46ef-a940-e5d0efa50932"/>
      <w:r>
        <w:t xml:space="preserve">. </w:t>
      </w:r>
      <w:r>
        <w:t xml:space="preserve">축 범위가 설정된 subplot</w:t>
      </w:r>
    </w:p>
    <w:bookmarkEnd w:id="34"/>
    <w:bookmarkEnd w:id="35"/>
    <w:bookmarkEnd w:id="36"/>
    <w:bookmarkStart w:id="41" w:name="plotly-시각화-사용하기"/>
    <w:p>
      <w:pPr>
        <w:pStyle w:val="1"/>
      </w:pPr>
      <w:r>
        <w:t xml:space="preserve">plotly 시각화 사용하기</w:t>
      </w:r>
    </w:p>
    <w:p>
      <w:pPr>
        <w:pStyle w:val="FirstParagraph"/>
      </w:pPr>
      <w:r>
        <w:rPr>
          <w:rStyle w:val="VerbatimChar"/>
        </w:rPr>
        <w:t xml:space="preserve">ggplot2</w:t>
      </w:r>
      <w:r>
        <w:t xml:space="preserve">와 같은 정적 시각화는 시각화 그래프를 만든 이후에는 더 이상의 편집이 불가하다. 따라서 시각화를 일부를 변경하기 위해서는 다시 코딩해서 만들어야하는 불편함이 따른다. 특히 특정 위치의 데이터 값을 확인하거나 특정 구간 데이터를 줌인하기 위해서도 다시 코딩해야하는데 단지 한번의 데이터 확인을 위해 코드를 고쳐야 한다는 것은 큰 어려움이 따른다. 따라서 데이터 분석 과정에서 첫 번쨰로 수행하는 탐색적 데이터 분석(EDA : Exploratory Data Analysis)에 적절한 시각화 방법이 아니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필수적인 기능을 제공한다. 따라서 시각화를 완성한 이후에도 그 사용법을 잘 알아둘 필요가 있다. 당연히</w:t>
      </w:r>
      <w:r>
        <w:t xml:space="preserve"> </w:t>
      </w:r>
      <w:r>
        <w:rPr>
          <w:rStyle w:val="VerbatimChar"/>
        </w:rPr>
        <w:t xml:space="preserve">plolty</w:t>
      </w:r>
      <w:r>
        <w:t xml:space="preserve">에도 완성된 시각화에서 제공하는 다양한 기능이 있다.</w:t>
      </w:r>
    </w:p>
    <w:bookmarkStart w:id="38" w:name="마우스를-사용한-데이터-확인"/>
    <w:p>
      <w:pPr>
        <w:pStyle w:val="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CaptionedFigure"/>
      </w:pPr>
      <w:r>
        <w:drawing>
          <wp:inline>
            <wp:extent cx="5943600" cy="3138819"/>
            <wp:effectExtent b="0" l="0" r="0" t="0"/>
            <wp:docPr descr="박스 trace의 정보 표시" title="" id="49" name="Picture"/>
            <a:graphic>
              <a:graphicData uri="http://schemas.openxmlformats.org/drawingml/2006/picture">
                <pic:pic>
                  <pic:nvPicPr>
                    <pic:cNvPr descr="D:/R/git/datavisualization/plotly/chap3/이미지%201.png" id="50" name="Picture"/>
                    <pic:cNvPicPr>
                      <a:picLocks noChangeArrowheads="1" noChangeAspect="1"/>
                    </pic:cNvPicPr>
                  </pic:nvPicPr>
                  <pic:blipFill>
                    <a:blip r:embed="rId37"/>
                    <a:stretch>
                      <a:fillRect/>
                    </a:stretch>
                  </pic:blipFill>
                  <pic:spPr bwMode="auto">
                    <a:xfrm>
                      <a:off x="0" y="0"/>
                      <a:ext cx="5943600" cy="3138819"/>
                    </a:xfrm>
                    <a:prstGeom prst="rect">
                      <a:avLst/>
                    </a:prstGeom>
                    <a:noFill/>
                    <a:ln w="9525">
                      <a:noFill/>
                      <a:headEnd/>
                      <a:tailEnd/>
                    </a:ln>
                  </pic:spPr>
                </pic:pic>
              </a:graphicData>
            </a:graphic>
          </wp:inline>
        </w:drawing>
      </w:r>
    </w:p>
    <w:p>
      <w:pPr>
        <w:pStyle w:val="ImageCaption"/>
      </w:pPr>
      <w:r>
        <w:t xml:space="preserve">박스 trace의 정보 표시</w:t>
      </w:r>
    </w:p>
    <w:p>
      <w:pPr>
        <w:pStyle w:val="a1"/>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bookmarkEnd w:id="38"/>
    <w:bookmarkStart w:id="40" w:name="modebar의-사용"/>
    <w:p>
      <w:pPr>
        <w:pStyle w:val="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나 웹 브라우저에서 오른쪽 상단에 나타나는 버튼 메뉴를 말한다. 기본적으로 설정되는 ’modebar’는 다음의 그림과 같이 8개의 기능을 버튼을 통해 제공한다.</w:t>
      </w:r>
    </w:p>
    <w:p>
      <w:pPr>
        <w:pStyle w:val="CaptionedFigure"/>
      </w:pPr>
      <w:r>
        <w:drawing>
          <wp:inline>
            <wp:extent cx="5943600" cy="3439408"/>
            <wp:effectExtent b="0" l="0" r="0" t="0"/>
            <wp:docPr descr="modebar 버튼과 기능" title="" id="51" name="Picture"/>
            <a:graphic>
              <a:graphicData uri="http://schemas.openxmlformats.org/drawingml/2006/picture">
                <pic:pic>
                  <pic:nvPicPr>
                    <pic:cNvPr descr="D:/R/git/datavisualization/plotly/chap3/이미지%202.png" id="52" name="Picture"/>
                    <pic:cNvPicPr>
                      <a:picLocks noChangeArrowheads="1" noChangeAspect="1"/>
                    </pic:cNvPicPr>
                  </pic:nvPicPr>
                  <pic:blipFill>
                    <a:blip r:embed="rId39"/>
                    <a:stretch>
                      <a:fillRect/>
                    </a:stretch>
                  </pic:blipFill>
                  <pic:spPr bwMode="auto">
                    <a:xfrm>
                      <a:off x="0" y="0"/>
                      <a:ext cx="5943600" cy="3439408"/>
                    </a:xfrm>
                    <a:prstGeom prst="rect">
                      <a:avLst/>
                    </a:prstGeom>
                    <a:noFill/>
                    <a:ln w="9525">
                      <a:noFill/>
                      <a:headEnd/>
                      <a:tailEnd/>
                    </a:ln>
                  </pic:spPr>
                </pic:pic>
              </a:graphicData>
            </a:graphic>
          </wp:inline>
        </w:drawing>
      </w:r>
    </w:p>
    <w:p>
      <w:pPr>
        <w:pStyle w:val="ImageCaption"/>
      </w:pPr>
      <w:r>
        <w:t xml:space="preserve">modebar 버튼과 기능</w:t>
      </w:r>
    </w:p>
    <w:bookmarkEnd w:id="40"/>
    <w:bookmarkEnd w:id="4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9</w:t>
        </w:r>
        <w:r>
          <w:rPr>
            <w:rStyle w:val="af"/>
          </w:rPr>
          <w:fldChar w:fldCharType="end"/>
        </w:r>
      </w:p>
    </w:sdtContent>
  </w:sdt>
  <w:p w:rsidR="00676DF8" w:rsidRDefault="0070058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11</w:t>
        </w:r>
        <w:r>
          <w:rPr>
            <w:rStyle w:val="af"/>
          </w:rPr>
          <w:fldChar w:fldCharType="end"/>
        </w:r>
      </w:p>
    </w:sdtContent>
  </w:sdt>
  <w:p w:rsidR="00676DF8" w:rsidRDefault="0070058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5</w:t>
        </w:r>
        <w:r>
          <w:rPr>
            <w:rStyle w:val="af"/>
          </w:rPr>
          <w:fldChar w:fldCharType="end"/>
        </w:r>
      </w:p>
    </w:sdtContent>
  </w:sdt>
  <w:p w:rsidR="00676DF8" w:rsidRDefault="0070058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7</w:t>
        </w:r>
        <w:r>
          <w:rPr>
            <w:rStyle w:val="af"/>
          </w:rPr>
          <w:fldChar w:fldCharType="end"/>
        </w:r>
      </w:p>
    </w:sdtContent>
  </w:sdt>
  <w:p w:rsidR="00676DF8" w:rsidRDefault="0070058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a9"/>
      </w:pPr>
      <w:r>
        <w:rPr>
          <w:rStyle w:val="ab"/>
        </w:rPr>
        <w:footnoteRef/>
      </w:r>
      <w:r>
        <w:t xml:space="preserve"> </w:t>
      </w:r>
      <w:hyperlink r:id="rId27">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09928CC8"/>
    <w:lvl w:ilvl="0" w:tplc="BC1AB6FA">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7" Type="http://schemas.openxmlformats.org/officeDocument/2006/relationships/image" Target="media/rId37.png"/>
<Relationship Id="rId39" Type="http://schemas.openxmlformats.org/officeDocument/2006/relationships/image" Target="media/rId39.png"/>
<Relationship Id="rId27" Type="http://schemas.openxmlformats.org/officeDocument/2006/relationships/hyperlink" Target="https://www.w3schools.com/cssref/css_colors.asp" TargetMode="External"/>
<Relationship Id="rId40" Type="http://schemas.openxmlformats.org/officeDocument/2006/relationships/image" Target="media/file78c469935631.png"/>
<Relationship Id="rId41" Type="http://schemas.openxmlformats.org/officeDocument/2006/relationships/image" Target="media/file78c4bc9356d.png"/>
<Relationship Id="rId42" Type="http://schemas.openxmlformats.org/officeDocument/2006/relationships/image" Target="media/file78c45519372b.png"/>
<Relationship Id="rId43" Type="http://schemas.openxmlformats.org/officeDocument/2006/relationships/image" Target="media/file78c43c5758c2.png"/>
<Relationship Id="rId44" Type="http://schemas.openxmlformats.org/officeDocument/2006/relationships/image" Target="media/file78c472d37116.png"/>
<Relationship Id="rId45" Type="http://schemas.openxmlformats.org/officeDocument/2006/relationships/image" Target="media/file78c4775b1261.png"/>
<Relationship Id="rId46" Type="http://schemas.openxmlformats.org/officeDocument/2006/relationships/image" Target="media/file78c43a6127ae.png"/>
<Relationship Id="rId47" Type="http://schemas.openxmlformats.org/officeDocument/2006/relationships/image" Target="media/file78c4241a12f6.png"/>
<Relationship Id="rId48" Type="http://schemas.openxmlformats.org/officeDocument/2006/relationships/image" Target="media/file78c414d77930.png"/>
<Relationship Id="rId49" Type="http://schemas.openxmlformats.org/officeDocument/2006/relationships/image" Target="media/file78c478e813d7.png"/>
<Relationship Id="rId50" Type="http://schemas.openxmlformats.org/officeDocument/2006/relationships/image" Target="media/file78c414c25bb5.png"/>
<Relationship Id="rId51" Type="http://schemas.openxmlformats.org/officeDocument/2006/relationships/image" Target="media/file78c413493ef2.png"/>
<Relationship Id="rId52" Type="http://schemas.openxmlformats.org/officeDocument/2006/relationships/image" Target="media/file78c46f6664be.png"/>
<Relationship Id="rId53" Type="http://schemas.openxmlformats.org/officeDocument/2006/relationships/image" Target="media/file78c45b555305.png"/>
<Relationship Id="rId54" Type="http://schemas.openxmlformats.org/officeDocument/2006/relationships/image" Target="media/file78c41b4a2f10.png"/>
<Relationship Id="rId55" Type="http://schemas.openxmlformats.org/officeDocument/2006/relationships/image" Target="media/file78c43661580d.png"/>
<Relationship Id="rId56" Type="http://schemas.openxmlformats.org/officeDocument/2006/relationships/image" Target="media/file78c437f752c2.png"/>
<Relationship Id="rId57" Type="http://schemas.openxmlformats.org/officeDocument/2006/relationships/image" Target="media/file78c44cdb7800.png"/>
<Relationship Id="rId58" Type="http://schemas.openxmlformats.org/officeDocument/2006/relationships/image" Target="media/file78c422fc2394.png"/>
<Relationship Id="rId59" Type="http://schemas.openxmlformats.org/officeDocument/2006/relationships/image" Target="media/file78c467764fbe.png"/>
<Relationship Id="rId60" Type="http://schemas.openxmlformats.org/officeDocument/2006/relationships/image" Target="media/file78c45e352982.png"/>
<Relationship Id="rId61" Type="http://schemas.openxmlformats.org/officeDocument/2006/relationships/image" Target="media/file78c427874c45.png"/>
<Relationship Id="rId62" Type="http://schemas.openxmlformats.org/officeDocument/2006/relationships/image" Target="media/file78c42b4d799.png"/>
<Relationship Id="rId63" Type="http://schemas.openxmlformats.org/officeDocument/2006/relationships/image" Target="media/file78c41eaf6825.png"/>
</Relationships>

</file>

<file path=word/_rels/footnotes.xml.rels><?xml version="1.0" encoding="UTF-8" standalone="yes"?>

<Relationships  xmlns="http://schemas.openxmlformats.org/package/2006/relationships">
<Relationship Id="rId27"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꾸미기와 사용하기</dc:title>
  <dc:creator/>
  <cp:keywords/>
  <dcterms:created xsi:type="dcterms:W3CDTF">2022-04-06T07:38:04Z</dcterms:created>
  <dcterms:modified xsi:type="dcterms:W3CDTF">2022-04-06T16:38: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